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A4C9A" w14:textId="77777777" w:rsidR="00B2066D" w:rsidRDefault="00000000">
      <w:pPr>
        <w:jc w:val="center"/>
      </w:pPr>
      <w:r>
        <w:rPr>
          <w:noProof/>
        </w:rPr>
        <w:drawing>
          <wp:inline distT="0" distB="0" distL="114300" distR="114300" wp14:anchorId="475FED60" wp14:editId="46224CA6">
            <wp:extent cx="4531360" cy="1814195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198D3C" w14:textId="77777777" w:rsidR="00B2066D" w:rsidRDefault="00B2066D">
      <w:pPr>
        <w:jc w:val="center"/>
      </w:pPr>
    </w:p>
    <w:p w14:paraId="344BEFBE" w14:textId="77777777" w:rsidR="00B2066D" w:rsidRDefault="00B2066D">
      <w:pPr>
        <w:jc w:val="center"/>
      </w:pPr>
    </w:p>
    <w:p w14:paraId="603927A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0BB35DDB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COMPUTER SCIENCE AND ENGINEERING</w:t>
      </w:r>
    </w:p>
    <w:p w14:paraId="7B245DC4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D2E25C9" w14:textId="77777777" w:rsidR="00B2066D" w:rsidRDefault="00B2066D">
      <w:pPr>
        <w:widowControl w:val="0"/>
        <w:spacing w:after="0" w:line="320" w:lineRule="auto"/>
        <w:ind w:right="-20"/>
        <w:rPr>
          <w:rFonts w:ascii="Times New Roman" w:eastAsia="Times New Roman" w:hAnsi="Times New Roman" w:cs="Times New Roman"/>
          <w:sz w:val="32"/>
          <w:szCs w:val="32"/>
        </w:rPr>
      </w:pPr>
    </w:p>
    <w:p w14:paraId="2E6C53FB" w14:textId="77777777" w:rsidR="00B2066D" w:rsidRDefault="00976A02">
      <w:pPr>
        <w:spacing w:after="0" w:line="36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0CDE945C" w14:textId="77777777" w:rsidR="00B2066D" w:rsidRDefault="00976A02">
      <w:pPr>
        <w:widowControl w:val="0"/>
        <w:spacing w:after="0" w:line="360" w:lineRule="auto"/>
        <w:ind w:right="-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76A02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51EE4E89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3E47B1B1" w14:textId="77777777" w:rsidR="00B2066D" w:rsidRDefault="00B2066D">
      <w:pPr>
        <w:widowControl w:val="0"/>
        <w:spacing w:after="0"/>
        <w:ind w:right="-20"/>
        <w:rPr>
          <w:rFonts w:ascii="Times New Roman" w:eastAsia="Times New Roman" w:hAnsi="Times New Roman" w:cs="Times New Roman"/>
          <w:sz w:val="28"/>
          <w:szCs w:val="28"/>
        </w:rPr>
      </w:pPr>
    </w:p>
    <w:p w14:paraId="5F78978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B. Tech – Computer Science and Engineering </w:t>
      </w:r>
    </w:p>
    <w:p w14:paraId="305B34FF" w14:textId="77777777" w:rsidR="00B2066D" w:rsidRDefault="00000000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(Artificial Intelligence and Machine Learning)</w:t>
      </w:r>
    </w:p>
    <w:p w14:paraId="360CF1A1" w14:textId="77777777" w:rsidR="00B2066D" w:rsidRDefault="00B206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99E82E9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School of Engineering and Technology, </w:t>
      </w:r>
    </w:p>
    <w:p w14:paraId="4110DAD1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3EA76A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37A50447" w14:textId="77777777" w:rsidR="00B2066D" w:rsidRDefault="0000000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pril 2023</w:t>
      </w:r>
    </w:p>
    <w:p w14:paraId="50A1F381" w14:textId="77777777" w:rsidR="00B2066D" w:rsidRDefault="00000000">
      <w:pPr>
        <w:jc w:val="center"/>
      </w:pPr>
      <w:r>
        <w:rPr>
          <w:noProof/>
        </w:rPr>
        <w:lastRenderedPageBreak/>
        <w:drawing>
          <wp:inline distT="0" distB="0" distL="114300" distR="114300" wp14:anchorId="2CE34ECD" wp14:editId="2752E7CA">
            <wp:extent cx="4531360" cy="1814195"/>
            <wp:effectExtent l="0" t="0" r="0" b="0"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31360" cy="1814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07824A" w14:textId="77777777" w:rsidR="00B2066D" w:rsidRDefault="00000000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6B1E3655" w14:textId="77777777" w:rsidR="00B2066D" w:rsidRDefault="00000000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uresh Babu Piriya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has successfully completed the</w:t>
      </w:r>
      <w:r w:rsidRPr="00AA63E8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gramStart"/>
      <w:r w:rsidRPr="00AA63E8">
        <w:rPr>
          <w:rFonts w:ascii="Times New Roman" w:eastAsia="Times New Roman" w:hAnsi="Times New Roman" w:cs="Times New Roman"/>
          <w:i/>
          <w:strike/>
          <w:sz w:val="24"/>
          <w:szCs w:val="24"/>
        </w:rPr>
        <w:t>record  /</w:t>
      </w:r>
      <w:proofErr w:type="gramEnd"/>
      <w:r w:rsidRPr="00AA63E8">
        <w:rPr>
          <w:rFonts w:ascii="Times New Roman" w:eastAsia="Times New Roman" w:hAnsi="Times New Roman" w:cs="Times New Roman"/>
          <w:i/>
          <w:sz w:val="24"/>
          <w:szCs w:val="24"/>
        </w:rPr>
        <w:t xml:space="preserve"> Mini Project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work for (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-</w:t>
      </w:r>
      <w:r w:rsidR="00976A02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76A02" w:rsidRPr="00976A02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) in partial fulfillment for the award of Bachelor of Technology in Computer Science and Engineering (Artificial Intelligence &amp; Machine Learning) during the year 2022-2023.</w:t>
      </w:r>
    </w:p>
    <w:p w14:paraId="011758FD" w14:textId="77777777" w:rsidR="00B2066D" w:rsidRDefault="00B2066D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BD89FE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D63DC4C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HEAD OF THE 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B071AC3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A9A8BCD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35F1EC99" w14:textId="77777777" w:rsidR="00B2066D" w:rsidRDefault="00B2066D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1D0E7B1B" w14:textId="77777777" w:rsidR="00B2066D" w:rsidRDefault="00000000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4F958643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: 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>Ashvath S.P</w:t>
      </w:r>
    </w:p>
    <w:p w14:paraId="364C8ECF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2162014</w:t>
      </w:r>
    </w:p>
    <w:p w14:paraId="320F6634" w14:textId="77777777" w:rsidR="00B2066D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 SoET, CHRIST (Deemed to be University)</w:t>
      </w:r>
    </w:p>
    <w:p w14:paraId="13D0ABEA" w14:textId="77777777" w:rsidR="00B2066D" w:rsidRDefault="00000000"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76A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B206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NjC2NDA2NDAyNzdU0lEKTi0uzszPAykwrAUAkOAP2iwAAAA="/>
  </w:docVars>
  <w:rsids>
    <w:rsidRoot w:val="00B2066D"/>
    <w:rsid w:val="00103F92"/>
    <w:rsid w:val="001E5526"/>
    <w:rsid w:val="00976A02"/>
    <w:rsid w:val="00AA63E8"/>
    <w:rsid w:val="00B2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31E74"/>
  <w15:docId w15:val="{32C8957C-2746-4C1A-AFCC-97C906C01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0</Words>
  <Characters>716</Characters>
  <Application>Microsoft Office Word</Application>
  <DocSecurity>0</DocSecurity>
  <Lines>35</Lines>
  <Paragraphs>22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vath S.P</dc:creator>
  <cp:lastModifiedBy>2162014 ASHVATH SURESH BABU PIRIYA</cp:lastModifiedBy>
  <cp:revision>2</cp:revision>
  <dcterms:created xsi:type="dcterms:W3CDTF">2023-04-09T04:20:00Z</dcterms:created>
  <dcterms:modified xsi:type="dcterms:W3CDTF">2023-04-09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7bdc4fe6f57d44fd2b66b7b923f49b283080dbab7ca6c638ded683a1b297fb</vt:lpwstr>
  </property>
</Properties>
</file>